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307DB" w14:textId="53CFC6F0" w:rsidR="000E4469" w:rsidRPr="000E4469" w:rsidRDefault="000E4469" w:rsidP="000E4469">
      <w:pPr>
        <w:pStyle w:val="Header"/>
        <w:jc w:val="center"/>
        <w:rPr>
          <w:rFonts w:ascii="Times New Roman" w:hAnsi="Times New Roman" w:cs="Times New Roman"/>
          <w:sz w:val="24"/>
          <w:szCs w:val="24"/>
        </w:rPr>
      </w:pPr>
      <w:r w:rsidRPr="000E4469">
        <w:rPr>
          <w:rFonts w:ascii="Times New Roman" w:hAnsi="Times New Roman" w:cs="Times New Roman"/>
          <w:b/>
          <w:bCs/>
          <w:sz w:val="24"/>
          <w:szCs w:val="24"/>
        </w:rPr>
        <w:t>Comment on anything you have thoughts about</w:t>
      </w:r>
    </w:p>
    <w:p w14:paraId="73C959C9" w14:textId="77777777" w:rsidR="000E4469" w:rsidRDefault="000E4469" w:rsidP="00C10F35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CD92E2A" w14:textId="04281B05" w:rsidR="00031380" w:rsidRDefault="00031380" w:rsidP="00C10F3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31380">
        <w:rPr>
          <w:rFonts w:ascii="Times New Roman" w:hAnsi="Times New Roman" w:cs="Times New Roman"/>
          <w:b/>
          <w:bCs/>
          <w:sz w:val="24"/>
          <w:szCs w:val="24"/>
        </w:rPr>
        <w:t>Capstone Project</w:t>
      </w:r>
    </w:p>
    <w:p w14:paraId="24049F46" w14:textId="705C0B4F" w:rsidR="00C10F35" w:rsidRDefault="00C10F35" w:rsidP="00C10F35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udent-Tutor Check-In System</w:t>
      </w:r>
    </w:p>
    <w:p w14:paraId="162AD861" w14:textId="04BBAC53" w:rsidR="00C10F35" w:rsidRDefault="00C10F35" w:rsidP="00C10F35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</w:p>
    <w:p w14:paraId="2ECEB0A3" w14:textId="74CDA680" w:rsidR="00C10F35" w:rsidRDefault="00C10F35" w:rsidP="00C10F3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blem:</w:t>
      </w:r>
    </w:p>
    <w:p w14:paraId="630C530B" w14:textId="42568CCD" w:rsidR="00C10F35" w:rsidRDefault="00C10F35" w:rsidP="00C10F35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e Samurai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utorTra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ve unfriendly login and check-in systems that are:</w:t>
      </w:r>
    </w:p>
    <w:p w14:paraId="0D646BC4" w14:textId="3C13C8D1" w:rsidR="00C10F35" w:rsidRDefault="00C10F35" w:rsidP="00C10F35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consuming,</w:t>
      </w:r>
    </w:p>
    <w:p w14:paraId="435F5A30" w14:textId="4C28E29A" w:rsidR="00C10F35" w:rsidRDefault="00C10F35" w:rsidP="00C10F35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ly complicated, and</w:t>
      </w:r>
    </w:p>
    <w:p w14:paraId="49C570FA" w14:textId="1DAD6E7E" w:rsidR="00C10F35" w:rsidRDefault="00C10F35" w:rsidP="00C10F35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rictive.</w:t>
      </w:r>
    </w:p>
    <w:p w14:paraId="2A70E1C4" w14:textId="1CDFCA66" w:rsidR="00C10F35" w:rsidRDefault="00C10F35" w:rsidP="00C10F35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of the unpleasant experience, both students and tutors avoid using those systems and thus there are holes in the login and check-in records.</w:t>
      </w:r>
    </w:p>
    <w:p w14:paraId="50646666" w14:textId="36B92B80" w:rsid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C69C2C" w14:textId="2B5C2656" w:rsidR="001D5C23" w:rsidRP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atform: </w:t>
      </w:r>
      <w:r>
        <w:rPr>
          <w:rFonts w:ascii="Times New Roman" w:hAnsi="Times New Roman" w:cs="Times New Roman"/>
          <w:sz w:val="24"/>
          <w:szCs w:val="24"/>
        </w:rPr>
        <w:t xml:space="preserve">html,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hp,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?)</w:t>
      </w:r>
    </w:p>
    <w:p w14:paraId="3A142520" w14:textId="31E11AA9" w:rsid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C89DA9" w14:textId="478BE225" w:rsid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es:</w:t>
      </w:r>
    </w:p>
    <w:p w14:paraId="5C6F86C6" w14:textId="3F872304" w:rsidR="001D5C23" w:rsidRDefault="001D5C23" w:rsidP="001D5C2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logging in once, login information is saved as cookie</w:t>
      </w:r>
    </w:p>
    <w:p w14:paraId="3E5719CF" w14:textId="2F9A9502" w:rsidR="001D5C23" w:rsidRDefault="001D5C23" w:rsidP="001D5C2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student home page:</w:t>
      </w:r>
    </w:p>
    <w:p w14:paraId="58532EEA" w14:textId="2D2AC571" w:rsidR="001D5C23" w:rsidRDefault="001D5C23" w:rsidP="001D5C2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tons to check-in with tutor are the most prominent on the page</w:t>
      </w:r>
    </w:p>
    <w:p w14:paraId="5CE55BC3" w14:textId="0071F10B" w:rsidR="001D5C23" w:rsidRDefault="001D5C23" w:rsidP="001D5C2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utor home page:</w:t>
      </w:r>
    </w:p>
    <w:p w14:paraId="37E68ABF" w14:textId="15701672" w:rsidR="001D5C23" w:rsidRDefault="001D5C23" w:rsidP="001D5C2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tons to clock-in and check-in student are most prominent</w:t>
      </w:r>
    </w:p>
    <w:p w14:paraId="0819BE3D" w14:textId="383C0C71" w:rsidR="001D5C23" w:rsidRDefault="001D5C23" w:rsidP="001D5C2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admin home page:</w:t>
      </w:r>
    </w:p>
    <w:p w14:paraId="72B62782" w14:textId="2A8E494C" w:rsidR="001D5C23" w:rsidRPr="001D5C23" w:rsidRDefault="001D5C23" w:rsidP="001D5C2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howing most recent tutor/student activity is most prominent</w:t>
      </w:r>
    </w:p>
    <w:p w14:paraId="1707AAB9" w14:textId="1C2D4444" w:rsidR="00C10F35" w:rsidRDefault="00C10F35" w:rsidP="00C10F3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A09C01" w14:textId="58E1B0E2" w:rsidR="00C10F35" w:rsidRDefault="003050C3" w:rsidP="00C10F35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pecifications</w:t>
      </w:r>
      <w:r w:rsidR="00C10F3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09A4EE3" w14:textId="367F1D4E" w:rsidR="00C13E28" w:rsidRDefault="00C10F35" w:rsidP="00C13E28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pplication </w:t>
      </w:r>
      <w:r w:rsidR="00C13E28">
        <w:rPr>
          <w:rFonts w:ascii="Times New Roman" w:hAnsi="Times New Roman" w:cs="Times New Roman"/>
          <w:sz w:val="24"/>
          <w:szCs w:val="24"/>
        </w:rPr>
        <w:t xml:space="preserve">that allows </w:t>
      </w:r>
      <w:r w:rsidR="00C13E28" w:rsidRPr="00C13E28">
        <w:rPr>
          <w:rFonts w:ascii="Times New Roman" w:hAnsi="Times New Roman" w:cs="Times New Roman"/>
          <w:b/>
          <w:bCs/>
          <w:sz w:val="24"/>
          <w:szCs w:val="24"/>
        </w:rPr>
        <w:t>tutors</w:t>
      </w:r>
      <w:r w:rsidR="00C13E28">
        <w:rPr>
          <w:rFonts w:ascii="Times New Roman" w:hAnsi="Times New Roman" w:cs="Times New Roman"/>
          <w:sz w:val="24"/>
          <w:szCs w:val="24"/>
        </w:rPr>
        <w:t xml:space="preserve"> to clock in and check-in </w:t>
      </w:r>
      <w:r w:rsidR="00C13E28">
        <w:rPr>
          <w:rFonts w:ascii="Times New Roman" w:hAnsi="Times New Roman" w:cs="Times New Roman"/>
          <w:b/>
          <w:bCs/>
          <w:sz w:val="24"/>
          <w:szCs w:val="24"/>
        </w:rPr>
        <w:t xml:space="preserve">students </w:t>
      </w:r>
      <w:r w:rsidR="00C13E28">
        <w:rPr>
          <w:rFonts w:ascii="Times New Roman" w:hAnsi="Times New Roman" w:cs="Times New Roman"/>
          <w:sz w:val="24"/>
          <w:szCs w:val="24"/>
        </w:rPr>
        <w:t>quickly and efficiently without being complicated or restrictive.</w:t>
      </w:r>
    </w:p>
    <w:p w14:paraId="350B3A42" w14:textId="623F7780" w:rsidR="00C13E28" w:rsidRDefault="00C13E28" w:rsidP="00C13E28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should store </w:t>
      </w:r>
      <w:r>
        <w:rPr>
          <w:rFonts w:ascii="Times New Roman" w:hAnsi="Times New Roman" w:cs="Times New Roman"/>
          <w:b/>
          <w:bCs/>
          <w:sz w:val="24"/>
          <w:szCs w:val="24"/>
        </w:rPr>
        <w:t>tuto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bCs/>
          <w:sz w:val="24"/>
          <w:szCs w:val="24"/>
        </w:rPr>
        <w:t>student</w:t>
      </w:r>
      <w:r>
        <w:rPr>
          <w:rFonts w:ascii="Times New Roman" w:hAnsi="Times New Roman" w:cs="Times New Roman"/>
          <w:sz w:val="24"/>
          <w:szCs w:val="24"/>
        </w:rPr>
        <w:t xml:space="preserve"> information and use that information to create records for tutors and students as they login and check-in.</w:t>
      </w:r>
    </w:p>
    <w:p w14:paraId="34498004" w14:textId="2D17BF4B" w:rsidR="007E7CC3" w:rsidRDefault="00C13E28" w:rsidP="007E7CC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E7CC3">
        <w:rPr>
          <w:rFonts w:ascii="Times New Roman" w:hAnsi="Times New Roman" w:cs="Times New Roman"/>
          <w:sz w:val="24"/>
          <w:szCs w:val="24"/>
        </w:rPr>
        <w:t xml:space="preserve">The application should organize </w:t>
      </w:r>
      <w:r w:rsidRPr="007E7CC3">
        <w:rPr>
          <w:rFonts w:ascii="Times New Roman" w:hAnsi="Times New Roman" w:cs="Times New Roman"/>
          <w:b/>
          <w:bCs/>
          <w:sz w:val="24"/>
          <w:szCs w:val="24"/>
        </w:rPr>
        <w:t>tutors</w:t>
      </w:r>
      <w:r w:rsidRPr="007E7CC3">
        <w:rPr>
          <w:rFonts w:ascii="Times New Roman" w:hAnsi="Times New Roman" w:cs="Times New Roman"/>
          <w:sz w:val="24"/>
          <w:szCs w:val="24"/>
        </w:rPr>
        <w:t xml:space="preserve"> in a </w:t>
      </w:r>
      <w:r w:rsidRPr="007E7CC3">
        <w:rPr>
          <w:rFonts w:ascii="Times New Roman" w:hAnsi="Times New Roman" w:cs="Times New Roman"/>
          <w:b/>
          <w:bCs/>
          <w:sz w:val="24"/>
          <w:szCs w:val="24"/>
        </w:rPr>
        <w:t>tutor group</w:t>
      </w:r>
      <w:r w:rsidRPr="007E7CC3">
        <w:rPr>
          <w:rFonts w:ascii="Times New Roman" w:hAnsi="Times New Roman" w:cs="Times New Roman"/>
          <w:sz w:val="24"/>
          <w:szCs w:val="24"/>
        </w:rPr>
        <w:t xml:space="preserve"> which will be controlled by </w:t>
      </w:r>
      <w:r w:rsidRPr="007E7CC3">
        <w:rPr>
          <w:rFonts w:ascii="Times New Roman" w:hAnsi="Times New Roman" w:cs="Times New Roman"/>
          <w:b/>
          <w:bCs/>
          <w:sz w:val="24"/>
          <w:szCs w:val="24"/>
        </w:rPr>
        <w:t>admins</w:t>
      </w:r>
      <w:r w:rsidRPr="007E7CC3">
        <w:rPr>
          <w:rFonts w:ascii="Times New Roman" w:hAnsi="Times New Roman" w:cs="Times New Roman"/>
          <w:sz w:val="24"/>
          <w:szCs w:val="24"/>
        </w:rPr>
        <w:t>.</w:t>
      </w:r>
    </w:p>
    <w:p w14:paraId="75EAECB3" w14:textId="3FD28BBC" w:rsidR="007E7CC3" w:rsidRDefault="007E7CC3" w:rsidP="007E7CC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s of a tutor group give people </w:t>
      </w:r>
      <w:r w:rsidRPr="007E7CC3">
        <w:rPr>
          <w:rFonts w:ascii="Times New Roman" w:hAnsi="Times New Roman" w:cs="Times New Roman"/>
          <w:b/>
          <w:bCs/>
          <w:sz w:val="24"/>
          <w:szCs w:val="24"/>
        </w:rPr>
        <w:t>permission</w:t>
      </w:r>
      <w:r>
        <w:rPr>
          <w:rFonts w:ascii="Times New Roman" w:hAnsi="Times New Roman" w:cs="Times New Roman"/>
          <w:sz w:val="24"/>
          <w:szCs w:val="24"/>
        </w:rPr>
        <w:t xml:space="preserve"> to make tutor accounts via email.</w:t>
      </w:r>
    </w:p>
    <w:p w14:paraId="74A42C3F" w14:textId="569F4C75" w:rsidR="007E7CC3" w:rsidRDefault="007E7CC3" w:rsidP="007E7CC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:</w:t>
      </w:r>
    </w:p>
    <w:p w14:paraId="384507C9" w14:textId="09307434" w:rsid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Info:</w:t>
      </w:r>
    </w:p>
    <w:p w14:paraId="3B1F5496" w14:textId="7FF5377B" w:rsidR="001D5C23" w:rsidRDefault="001D5C23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 / password</w:t>
      </w:r>
    </w:p>
    <w:p w14:paraId="22E693FB" w14:textId="60A1D2C2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id</w:t>
      </w:r>
    </w:p>
    <w:p w14:paraId="616EA8A4" w14:textId="00C53DD4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ar in School (freshman / sophomore / etc.)</w:t>
      </w:r>
    </w:p>
    <w:p w14:paraId="4D4F913C" w14:textId="05B05979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ame</w:t>
      </w:r>
    </w:p>
    <w:p w14:paraId="413DC5A0" w14:textId="25F7D794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name</w:t>
      </w:r>
    </w:p>
    <w:p w14:paraId="3016192A" w14:textId="50942453" w:rsidR="001D3028" w:rsidRP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ID is generated for a student such that they do not have to fill out any information. When they do fill out information, the database will update wherever the student’s system ID appears.</w:t>
      </w:r>
    </w:p>
    <w:p w14:paraId="603689E9" w14:textId="3C45BEAB" w:rsidR="001D3028" w:rsidRP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must choose the tutor group they want to use</w:t>
      </w:r>
    </w:p>
    <w:p w14:paraId="28CE0EC5" w14:textId="2B55C44F" w:rsidR="007E7CC3" w:rsidRDefault="007E7CC3" w:rsidP="007E7C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="001D5C23">
        <w:rPr>
          <w:rFonts w:ascii="Times New Roman" w:hAnsi="Times New Roman" w:cs="Times New Roman"/>
          <w:sz w:val="24"/>
          <w:szCs w:val="24"/>
        </w:rPr>
        <w:t>log in</w:t>
      </w:r>
      <w:r>
        <w:rPr>
          <w:rFonts w:ascii="Times New Roman" w:hAnsi="Times New Roman" w:cs="Times New Roman"/>
          <w:sz w:val="24"/>
          <w:szCs w:val="24"/>
        </w:rPr>
        <w:t xml:space="preserve"> and use </w:t>
      </w:r>
      <w:proofErr w:type="gramStart"/>
      <w:r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thods to check-in with a tutor</w:t>
      </w:r>
    </w:p>
    <w:p w14:paraId="3FD8F020" w14:textId="3544FC22" w:rsidR="007E7CC3" w:rsidRDefault="007E7CC3" w:rsidP="007E7C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 QR Code for tutor to scan</w:t>
      </w:r>
    </w:p>
    <w:p w14:paraId="44EBEF2E" w14:textId="01B4E30A" w:rsidR="007E7CC3" w:rsidRDefault="007E7CC3" w:rsidP="007E7C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okup their tutor and click their name</w:t>
      </w:r>
      <w:r w:rsidR="003050C3">
        <w:rPr>
          <w:rFonts w:ascii="Times New Roman" w:hAnsi="Times New Roman" w:cs="Times New Roman"/>
          <w:sz w:val="24"/>
          <w:szCs w:val="24"/>
        </w:rPr>
        <w:t xml:space="preserve"> and course</w:t>
      </w:r>
      <w:r w:rsidR="001D5C23">
        <w:rPr>
          <w:rFonts w:ascii="Times New Roman" w:hAnsi="Times New Roman" w:cs="Times New Roman"/>
          <w:sz w:val="24"/>
          <w:szCs w:val="24"/>
        </w:rPr>
        <w:t xml:space="preserve"> (this sends confirmation message to tutor)</w:t>
      </w:r>
    </w:p>
    <w:p w14:paraId="5CD089BB" w14:textId="06B3AA20" w:rsidR="007E7CC3" w:rsidRDefault="007E7CC3" w:rsidP="007E7C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pe their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en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ourse into prompt tutor presents to them</w:t>
      </w:r>
    </w:p>
    <w:p w14:paraId="08B94944" w14:textId="77777777" w:rsidR="003050C3" w:rsidRDefault="007E7CC3" w:rsidP="007E7C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view </w:t>
      </w:r>
      <w:proofErr w:type="gramStart"/>
      <w:r>
        <w:rPr>
          <w:rFonts w:ascii="Times New Roman" w:hAnsi="Times New Roman" w:cs="Times New Roman"/>
          <w:sz w:val="24"/>
          <w:szCs w:val="24"/>
        </w:rPr>
        <w:t>thei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1E9D10" w14:textId="7D4BF444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nd change) Account info</w:t>
      </w:r>
    </w:p>
    <w:p w14:paraId="2D88830E" w14:textId="402135ED" w:rsidR="003050C3" w:rsidRDefault="007E7C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-in / check-out times </w:t>
      </w:r>
    </w:p>
    <w:p w14:paraId="6A2300CA" w14:textId="77777777" w:rsidR="003050C3" w:rsidRDefault="007E7C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 they were with,</w:t>
      </w:r>
    </w:p>
    <w:p w14:paraId="6E1C1A4D" w14:textId="37BBA920" w:rsidR="007E7CC3" w:rsidRDefault="007E7C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class they needed help with</w:t>
      </w:r>
    </w:p>
    <w:p w14:paraId="3554066B" w14:textId="40297D83" w:rsidR="000E4469" w:rsidRDefault="000E4469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tistics of how often they go to tutors for each class</w:t>
      </w:r>
    </w:p>
    <w:p w14:paraId="22A1B849" w14:textId="6E54DE35" w:rsidR="003050C3" w:rsidRDefault="007E7CC3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d tutors message</w:t>
      </w:r>
      <w:r w:rsidR="003050C3">
        <w:rPr>
          <w:rFonts w:ascii="Times New Roman" w:hAnsi="Times New Roman" w:cs="Times New Roman"/>
          <w:sz w:val="24"/>
          <w:szCs w:val="24"/>
        </w:rPr>
        <w:t>s and view their hours</w:t>
      </w:r>
    </w:p>
    <w:p w14:paraId="48DD9702" w14:textId="594AE9AC" w:rsidR="003050C3" w:rsidRDefault="003050C3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utor rating and reviews / rate tutor performance and leave review</w:t>
      </w:r>
    </w:p>
    <w:p w14:paraId="29F33EF5" w14:textId="2D700616" w:rsidR="003050C3" w:rsidRDefault="003050C3" w:rsidP="003050C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s:</w:t>
      </w:r>
    </w:p>
    <w:p w14:paraId="2E37359D" w14:textId="5A976DD9" w:rsidR="001D3028" w:rsidRDefault="001D3028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Info</w:t>
      </w:r>
    </w:p>
    <w:p w14:paraId="26C3E13C" w14:textId="3A4A213A" w:rsidR="001D5C23" w:rsidRDefault="001D5C23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 / password</w:t>
      </w:r>
    </w:p>
    <w:p w14:paraId="7E5DF1F9" w14:textId="7D5E53DB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id</w:t>
      </w:r>
    </w:p>
    <w:p w14:paraId="23A9314D" w14:textId="2F1B4579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ame</w:t>
      </w:r>
    </w:p>
    <w:p w14:paraId="4444FF02" w14:textId="1C768F96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name</w:t>
      </w:r>
    </w:p>
    <w:p w14:paraId="0B6F386D" w14:textId="70FD2543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s they can tutor</w:t>
      </w:r>
    </w:p>
    <w:p w14:paraId="3A8B7074" w14:textId="21313ADC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dule </w:t>
      </w:r>
    </w:p>
    <w:p w14:paraId="3AB7B7F3" w14:textId="387CFE5E" w:rsidR="001D3028" w:rsidRDefault="001D3028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t choose from list of tutor groups they are involved in</w:t>
      </w:r>
    </w:p>
    <w:p w14:paraId="3DA6400D" w14:textId="4AF07B36" w:rsidR="003050C3" w:rsidRDefault="003050C3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="001D5C23">
        <w:rPr>
          <w:rFonts w:ascii="Times New Roman" w:hAnsi="Times New Roman" w:cs="Times New Roman"/>
          <w:sz w:val="24"/>
          <w:szCs w:val="24"/>
        </w:rPr>
        <w:t>clock</w:t>
      </w:r>
      <w:r>
        <w:rPr>
          <w:rFonts w:ascii="Times New Roman" w:hAnsi="Times New Roman" w:cs="Times New Roman"/>
          <w:sz w:val="24"/>
          <w:szCs w:val="24"/>
        </w:rPr>
        <w:t xml:space="preserve"> in and use </w:t>
      </w:r>
      <w:proofErr w:type="gramStart"/>
      <w:r>
        <w:rPr>
          <w:rFonts w:ascii="Times New Roman" w:hAnsi="Times New Roman" w:cs="Times New Roman"/>
          <w:sz w:val="24"/>
          <w:szCs w:val="24"/>
        </w:rPr>
        <w:t>a number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ethods to check-in student:</w:t>
      </w:r>
    </w:p>
    <w:p w14:paraId="62623942" w14:textId="67C69A3D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scanner to scan QR Code</w:t>
      </w:r>
    </w:p>
    <w:p w14:paraId="4917F2FF" w14:textId="4D58F628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up the student and click their name and the course they want help with</w:t>
      </w:r>
      <w:r w:rsidR="001D5C23">
        <w:rPr>
          <w:rFonts w:ascii="Times New Roman" w:hAnsi="Times New Roman" w:cs="Times New Roman"/>
          <w:sz w:val="24"/>
          <w:szCs w:val="24"/>
        </w:rPr>
        <w:t xml:space="preserve"> (this sends confirmation message to student)</w:t>
      </w:r>
    </w:p>
    <w:p w14:paraId="1F97E366" w14:textId="0E3D801C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the student’s Student ID and course they want help with</w:t>
      </w:r>
    </w:p>
    <w:p w14:paraId="21CBA393" w14:textId="2D9D1D2F" w:rsidR="003050C3" w:rsidRDefault="003050C3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a student is checked-in, the app has a check-out button for the tutor to press when the student is finished.</w:t>
      </w:r>
    </w:p>
    <w:p w14:paraId="3FDF457B" w14:textId="214C1D9C" w:rsidR="003050C3" w:rsidRDefault="003050C3" w:rsidP="003050C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tutor can view:</w:t>
      </w:r>
    </w:p>
    <w:p w14:paraId="0018B0EF" w14:textId="2DD03901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nd change) Account info</w:t>
      </w:r>
    </w:p>
    <w:p w14:paraId="6C6FA461" w14:textId="356E4A6E" w:rsidR="000E4469" w:rsidRPr="000E4469" w:rsidRDefault="003050C3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eck-in / check-out information for the students they tutored</w:t>
      </w:r>
    </w:p>
    <w:p w14:paraId="2B142D79" w14:textId="05F493C1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ir login-logout information</w:t>
      </w:r>
    </w:p>
    <w:p w14:paraId="12D5076B" w14:textId="632A29F0" w:rsidR="003050C3" w:rsidRDefault="003050C3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0E4469">
        <w:rPr>
          <w:rFonts w:ascii="Times New Roman" w:hAnsi="Times New Roman" w:cs="Times New Roman"/>
          <w:sz w:val="24"/>
          <w:szCs w:val="24"/>
        </w:rPr>
        <w:t>statistics of how often they help students with each class</w:t>
      </w:r>
    </w:p>
    <w:p w14:paraId="6397BD11" w14:textId="29E19E32" w:rsidR="000E4469" w:rsidRDefault="000E4469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statics of how often they see each student that comes to them for help</w:t>
      </w:r>
    </w:p>
    <w:p w14:paraId="4F7EB623" w14:textId="0EE68FA9" w:rsidR="001D3028" w:rsidRDefault="001D3028" w:rsidP="003050C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 of how often they see each student for each course by year (sophomore / freshman/ etc.)</w:t>
      </w:r>
    </w:p>
    <w:p w14:paraId="4B6FCD6A" w14:textId="7BDFF7C3" w:rsid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d students messages </w:t>
      </w:r>
    </w:p>
    <w:p w14:paraId="5A30E7C1" w14:textId="1699F977" w:rsid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“notes” attached to a student that can only be viewed by tutors and admins</w:t>
      </w:r>
    </w:p>
    <w:p w14:paraId="2C04183C" w14:textId="7972F695" w:rsidR="001D3028" w:rsidRP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any notes attached to a student by any tutor or admin</w:t>
      </w:r>
    </w:p>
    <w:p w14:paraId="568E6751" w14:textId="39673DB7" w:rsidR="000E4469" w:rsidRDefault="000E4469" w:rsidP="000E446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s:</w:t>
      </w:r>
    </w:p>
    <w:p w14:paraId="48B769ED" w14:textId="2E3E63C6" w:rsid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Info</w:t>
      </w:r>
    </w:p>
    <w:p w14:paraId="412CB189" w14:textId="240DFB8F" w:rsidR="001D5C23" w:rsidRDefault="001D5C23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 / password</w:t>
      </w:r>
    </w:p>
    <w:p w14:paraId="2A866731" w14:textId="48E981FD" w:rsidR="001D3028" w:rsidRDefault="001D3028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ame</w:t>
      </w:r>
    </w:p>
    <w:p w14:paraId="3D55AACA" w14:textId="7DE1F5DB" w:rsidR="001D3028" w:rsidRPr="001D5C23" w:rsidRDefault="001D3028" w:rsidP="001D5C23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Name</w:t>
      </w:r>
    </w:p>
    <w:p w14:paraId="752E4B03" w14:textId="42EF05E0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d delete tutor groups</w:t>
      </w:r>
    </w:p>
    <w:p w14:paraId="66C13ADD" w14:textId="559CF94D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tor groups become invisible </w:t>
      </w:r>
    </w:p>
    <w:p w14:paraId="0214E973" w14:textId="2C00A67D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data remains for future use</w:t>
      </w:r>
    </w:p>
    <w:p w14:paraId="5F4F80B8" w14:textId="2D4618B3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nd invites to tutors so that they can create accounts</w:t>
      </w:r>
    </w:p>
    <w:p w14:paraId="4F832A4F" w14:textId="344A4184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time limits for tutors so that their accounts expire by a certain date or after a certain amount of time</w:t>
      </w:r>
    </w:p>
    <w:p w14:paraId="1FC04696" w14:textId="5E4B1754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s lock</w:t>
      </w:r>
    </w:p>
    <w:p w14:paraId="01CAC883" w14:textId="43841358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data remains on the server for future use</w:t>
      </w:r>
    </w:p>
    <w:p w14:paraId="3CE6FC6C" w14:textId="38D75B30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lock tutor accounts at any time</w:t>
      </w:r>
    </w:p>
    <w:p w14:paraId="38D20153" w14:textId="39BDAE06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view tutor activity</w:t>
      </w:r>
    </w:p>
    <w:p w14:paraId="3CC9E89B" w14:textId="5FA44B86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 / logout</w:t>
      </w:r>
    </w:p>
    <w:p w14:paraId="3CF22E45" w14:textId="7D9C9785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-in / check-out</w:t>
      </w:r>
    </w:p>
    <w:p w14:paraId="7B6DC59F" w14:textId="3500E3D9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stics for each tutor</w:t>
      </w:r>
    </w:p>
    <w:p w14:paraId="658D1E6D" w14:textId="67262630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statistics for all tutors (course and student)</w:t>
      </w:r>
    </w:p>
    <w:p w14:paraId="106E3257" w14:textId="49900E08" w:rsidR="000E4469" w:rsidRDefault="000E4469" w:rsidP="000E4469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view tutor reviews</w:t>
      </w:r>
    </w:p>
    <w:p w14:paraId="36771329" w14:textId="686D2265" w:rsidR="000E4469" w:rsidRDefault="000E4469" w:rsidP="000E4469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view tutor ratings</w:t>
      </w:r>
    </w:p>
    <w:p w14:paraId="5C58F610" w14:textId="4A6AA3CC" w:rsidR="001D3028" w:rsidRDefault="000E4469" w:rsidP="001D3028">
      <w:pPr>
        <w:pStyle w:val="NoSpacing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view tutor reviews by students</w:t>
      </w:r>
    </w:p>
    <w:p w14:paraId="7851941B" w14:textId="47785BAA" w:rsidR="001D3028" w:rsidRDefault="001D3028" w:rsidP="001D3028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view tutor notes on students</w:t>
      </w:r>
    </w:p>
    <w:p w14:paraId="6F6163DE" w14:textId="0641370F" w:rsid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EE9F439" w14:textId="7EA4FDB3" w:rsidR="001D5C23" w:rsidRDefault="001D5C23" w:rsidP="001D5C23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itional Ideas</w:t>
      </w:r>
    </w:p>
    <w:p w14:paraId="1AA5C646" w14:textId="2E37D332" w:rsidR="001D5C23" w:rsidRDefault="001D5C23" w:rsidP="001D5C23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could add a system for tutors to handle days they cannot work:</w:t>
      </w:r>
    </w:p>
    <w:p w14:paraId="0A4314C1" w14:textId="3E64FA6E" w:rsidR="001D5C23" w:rsidRPr="001D5C23" w:rsidRDefault="001D5C23" w:rsidP="001D5C23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lick that you cannot come a certain </w:t>
      </w:r>
      <w:r w:rsidR="006C0C68">
        <w:rPr>
          <w:rFonts w:ascii="Times New Roman" w:hAnsi="Times New Roman" w:cs="Times New Roman"/>
          <w:sz w:val="24"/>
          <w:szCs w:val="24"/>
        </w:rPr>
        <w:t xml:space="preserve">time on your </w:t>
      </w:r>
      <w:proofErr w:type="gramStart"/>
      <w:r w:rsidR="006C0C68">
        <w:rPr>
          <w:rFonts w:ascii="Times New Roman" w:hAnsi="Times New Roman" w:cs="Times New Roman"/>
          <w:sz w:val="24"/>
          <w:szCs w:val="24"/>
        </w:rPr>
        <w:t>schedu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t sends a message to all tutors with similar qualifications asking if they can substitute for you that day.</w:t>
      </w:r>
      <w:bookmarkStart w:id="0" w:name="_GoBack"/>
      <w:bookmarkEnd w:id="0"/>
    </w:p>
    <w:sectPr w:rsidR="001D5C23" w:rsidRPr="001D5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C1407" w14:textId="77777777" w:rsidR="00520A12" w:rsidRDefault="00520A12" w:rsidP="000E4469">
      <w:pPr>
        <w:spacing w:after="0" w:line="240" w:lineRule="auto"/>
      </w:pPr>
      <w:r>
        <w:separator/>
      </w:r>
    </w:p>
  </w:endnote>
  <w:endnote w:type="continuationSeparator" w:id="0">
    <w:p w14:paraId="755F44E1" w14:textId="77777777" w:rsidR="00520A12" w:rsidRDefault="00520A12" w:rsidP="000E4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40CFE8" w14:textId="77777777" w:rsidR="00520A12" w:rsidRDefault="00520A12" w:rsidP="000E4469">
      <w:pPr>
        <w:spacing w:after="0" w:line="240" w:lineRule="auto"/>
      </w:pPr>
      <w:r>
        <w:separator/>
      </w:r>
    </w:p>
  </w:footnote>
  <w:footnote w:type="continuationSeparator" w:id="0">
    <w:p w14:paraId="6D5275B0" w14:textId="77777777" w:rsidR="00520A12" w:rsidRDefault="00520A12" w:rsidP="000E44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8676E1"/>
    <w:multiLevelType w:val="hybridMultilevel"/>
    <w:tmpl w:val="423C6D80"/>
    <w:lvl w:ilvl="0" w:tplc="2A705D3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9C225B"/>
    <w:multiLevelType w:val="hybridMultilevel"/>
    <w:tmpl w:val="D52EC8F2"/>
    <w:lvl w:ilvl="0" w:tplc="17A209D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sTQ2N7Y0MTcxtjRQ0lEKTi0uzszPAykwrAUA4Efz9ywAAAA="/>
  </w:docVars>
  <w:rsids>
    <w:rsidRoot w:val="00031380"/>
    <w:rsid w:val="00031380"/>
    <w:rsid w:val="000E4469"/>
    <w:rsid w:val="001D3028"/>
    <w:rsid w:val="001D5C23"/>
    <w:rsid w:val="003050C3"/>
    <w:rsid w:val="00520A12"/>
    <w:rsid w:val="006C0C68"/>
    <w:rsid w:val="007E7CC3"/>
    <w:rsid w:val="00C10F35"/>
    <w:rsid w:val="00C13E28"/>
    <w:rsid w:val="00C30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0D6063"/>
  <w15:chartTrackingRefBased/>
  <w15:docId w15:val="{02E7A7D5-E0A3-481C-984A-98F9FB029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138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E4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4469"/>
  </w:style>
  <w:style w:type="paragraph" w:styleId="Footer">
    <w:name w:val="footer"/>
    <w:basedOn w:val="Normal"/>
    <w:link w:val="FooterChar"/>
    <w:uiPriority w:val="99"/>
    <w:unhideWhenUsed/>
    <w:rsid w:val="000E44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4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623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ulesza</dc:creator>
  <cp:keywords/>
  <dc:description/>
  <cp:lastModifiedBy>Robert Kulesza</cp:lastModifiedBy>
  <cp:revision>1</cp:revision>
  <dcterms:created xsi:type="dcterms:W3CDTF">2020-01-24T14:22:00Z</dcterms:created>
  <dcterms:modified xsi:type="dcterms:W3CDTF">2020-01-24T16:29:00Z</dcterms:modified>
</cp:coreProperties>
</file>